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A9A4166" w14:textId="5B13E01F" w:rsidR="003A5800" w:rsidRDefault="003A5800" w:rsidP="003A5800">
      <w:pPr>
        <w:pStyle w:val="Heading1"/>
      </w:pPr>
      <w:bookmarkStart w:id="0" w:name="_GoBack"/>
      <w:bookmarkEnd w:id="0"/>
      <w:r>
        <w:t xml:space="preserve">Create </w:t>
      </w:r>
      <w:r w:rsidR="002F5ADB">
        <w:t>a Mongo Database and User</w:t>
      </w:r>
    </w:p>
    <w:p w14:paraId="56E5AA41" w14:textId="43C1722E" w:rsidR="003A5800" w:rsidRDefault="003A5800" w:rsidP="003A5800"/>
    <w:p w14:paraId="1E4650D9" w14:textId="77777777" w:rsidR="003A5800" w:rsidRPr="000B31E7" w:rsidRDefault="003A5800" w:rsidP="003A5800">
      <w:pPr>
        <w:pStyle w:val="ListParagraph"/>
        <w:numPr>
          <w:ilvl w:val="0"/>
          <w:numId w:val="1"/>
        </w:numPr>
        <w:rPr>
          <w:sz w:val="28"/>
        </w:rPr>
      </w:pPr>
      <w:r w:rsidRPr="000B31E7">
        <w:rPr>
          <w:sz w:val="28"/>
        </w:rPr>
        <w:t>Download a copy of this file and upload it to the root of your virtual machine via FTP.</w:t>
      </w:r>
    </w:p>
    <w:p w14:paraId="6F461E22" w14:textId="0A2A9297" w:rsidR="003A5800" w:rsidRPr="000B31E7" w:rsidRDefault="003A5800" w:rsidP="003A5800">
      <w:pPr>
        <w:pStyle w:val="ListParagraph"/>
        <w:numPr>
          <w:ilvl w:val="0"/>
          <w:numId w:val="1"/>
        </w:numPr>
        <w:rPr>
          <w:sz w:val="28"/>
        </w:rPr>
      </w:pPr>
      <w:r w:rsidRPr="000B31E7">
        <w:rPr>
          <w:sz w:val="28"/>
        </w:rPr>
        <w:t>Create a MongoDB and User</w:t>
      </w:r>
      <w:r w:rsidRPr="000B31E7">
        <w:rPr>
          <w:sz w:val="28"/>
        </w:rPr>
        <w:br/>
        <w:t xml:space="preserve">Using your SSH connection connect to your </w:t>
      </w:r>
      <w:proofErr w:type="spellStart"/>
      <w:r w:rsidRPr="000B31E7">
        <w:rPr>
          <w:sz w:val="28"/>
        </w:rPr>
        <w:t>mongodb</w:t>
      </w:r>
      <w:proofErr w:type="spellEnd"/>
      <w:r w:rsidRPr="000B31E7">
        <w:rPr>
          <w:sz w:val="28"/>
        </w:rPr>
        <w:t xml:space="preserve"> by typing:</w:t>
      </w:r>
      <w:r w:rsidRPr="000B31E7">
        <w:rPr>
          <w:sz w:val="28"/>
        </w:rPr>
        <w:br/>
      </w:r>
      <w:r w:rsidRPr="000B31E7">
        <w:rPr>
          <w:sz w:val="28"/>
        </w:rPr>
        <w:br/>
        <w:t>mongo admin --username root --</w:t>
      </w:r>
      <w:proofErr w:type="gramStart"/>
      <w:r w:rsidRPr="000B31E7">
        <w:rPr>
          <w:sz w:val="28"/>
        </w:rPr>
        <w:t>p  [</w:t>
      </w:r>
      <w:proofErr w:type="gramEnd"/>
      <w:r w:rsidRPr="000B31E7">
        <w:rPr>
          <w:sz w:val="28"/>
        </w:rPr>
        <w:t>Bitnami root password]</w:t>
      </w:r>
      <w:r w:rsidRPr="000B31E7">
        <w:rPr>
          <w:sz w:val="28"/>
        </w:rPr>
        <w:br/>
      </w:r>
      <w:r w:rsidRPr="000B31E7">
        <w:rPr>
          <w:sz w:val="28"/>
        </w:rPr>
        <w:br/>
      </w:r>
      <w:r w:rsidRPr="000B31E7">
        <w:rPr>
          <w:noProof/>
          <w:sz w:val="28"/>
        </w:rPr>
        <w:drawing>
          <wp:inline distT="0" distB="0" distL="0" distR="0" wp14:anchorId="3A9B535A" wp14:editId="64BE9F0E">
            <wp:extent cx="5943600" cy="131953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19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0B31E7">
        <w:rPr>
          <w:sz w:val="28"/>
        </w:rPr>
        <w:br/>
      </w:r>
    </w:p>
    <w:p w14:paraId="1F78212D" w14:textId="60D4411A" w:rsidR="003A5800" w:rsidRPr="000B31E7" w:rsidRDefault="003A5800" w:rsidP="003A5800">
      <w:pPr>
        <w:pStyle w:val="ListParagraph"/>
        <w:numPr>
          <w:ilvl w:val="0"/>
          <w:numId w:val="1"/>
        </w:numPr>
        <w:rPr>
          <w:sz w:val="28"/>
        </w:rPr>
      </w:pPr>
      <w:r w:rsidRPr="000B31E7">
        <w:rPr>
          <w:sz w:val="28"/>
        </w:rPr>
        <w:t xml:space="preserve">Type: “show </w:t>
      </w:r>
      <w:proofErr w:type="spellStart"/>
      <w:r w:rsidRPr="000B31E7">
        <w:rPr>
          <w:sz w:val="28"/>
        </w:rPr>
        <w:t>dbs</w:t>
      </w:r>
      <w:proofErr w:type="spellEnd"/>
      <w:r w:rsidRPr="000B31E7">
        <w:rPr>
          <w:sz w:val="28"/>
        </w:rPr>
        <w:t>” to view the databases currently saved.</w:t>
      </w:r>
      <w:r w:rsidRPr="000B31E7">
        <w:rPr>
          <w:sz w:val="28"/>
        </w:rPr>
        <w:br/>
      </w:r>
      <w:r w:rsidRPr="000B31E7">
        <w:rPr>
          <w:sz w:val="28"/>
        </w:rPr>
        <w:br/>
      </w:r>
      <w:r w:rsidRPr="000B31E7">
        <w:rPr>
          <w:noProof/>
          <w:sz w:val="28"/>
        </w:rPr>
        <w:drawing>
          <wp:inline distT="0" distB="0" distL="0" distR="0" wp14:anchorId="0BD7ABF8" wp14:editId="6BED0D0D">
            <wp:extent cx="1428571" cy="685714"/>
            <wp:effectExtent l="0" t="0" r="635" b="63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428571" cy="6857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0B31E7">
        <w:rPr>
          <w:sz w:val="28"/>
        </w:rPr>
        <w:br/>
      </w:r>
    </w:p>
    <w:p w14:paraId="18CFA59B" w14:textId="40A91ECB" w:rsidR="003A5800" w:rsidRPr="000B31E7" w:rsidRDefault="003A5800" w:rsidP="003A5800">
      <w:pPr>
        <w:pStyle w:val="ListParagraph"/>
        <w:numPr>
          <w:ilvl w:val="0"/>
          <w:numId w:val="1"/>
        </w:numPr>
        <w:rPr>
          <w:sz w:val="28"/>
        </w:rPr>
      </w:pPr>
      <w:r w:rsidRPr="000B31E7">
        <w:rPr>
          <w:sz w:val="28"/>
        </w:rPr>
        <w:t>Create a new MongoDB by typing “use [new db name]”. For example, “use cis3801”</w:t>
      </w:r>
      <w:r w:rsidRPr="000B31E7">
        <w:rPr>
          <w:sz w:val="28"/>
        </w:rPr>
        <w:br/>
      </w:r>
      <w:r w:rsidRPr="000B31E7">
        <w:rPr>
          <w:sz w:val="28"/>
        </w:rPr>
        <w:br/>
      </w:r>
      <w:r w:rsidRPr="000B31E7">
        <w:rPr>
          <w:noProof/>
          <w:sz w:val="28"/>
        </w:rPr>
        <w:drawing>
          <wp:inline distT="0" distB="0" distL="0" distR="0" wp14:anchorId="2405D138" wp14:editId="0E3827D0">
            <wp:extent cx="1752381" cy="371429"/>
            <wp:effectExtent l="0" t="0" r="63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752381" cy="3714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3F79C9" w14:textId="631D333A" w:rsidR="003A5800" w:rsidRPr="000B31E7" w:rsidRDefault="003A5800" w:rsidP="003A5800">
      <w:pPr>
        <w:pStyle w:val="ListParagraph"/>
        <w:numPr>
          <w:ilvl w:val="0"/>
          <w:numId w:val="1"/>
        </w:numPr>
        <w:rPr>
          <w:sz w:val="28"/>
        </w:rPr>
      </w:pPr>
      <w:r w:rsidRPr="000B31E7">
        <w:rPr>
          <w:sz w:val="28"/>
        </w:rPr>
        <w:t>Create a new user by typing “</w:t>
      </w:r>
      <w:proofErr w:type="spellStart"/>
      <w:proofErr w:type="gramStart"/>
      <w:r w:rsidRPr="000B31E7">
        <w:rPr>
          <w:sz w:val="28"/>
        </w:rPr>
        <w:t>db.createUser</w:t>
      </w:r>
      <w:proofErr w:type="spellEnd"/>
      <w:proofErr w:type="gramEnd"/>
      <w:r w:rsidRPr="000B31E7">
        <w:rPr>
          <w:sz w:val="28"/>
        </w:rPr>
        <w:t xml:space="preserve">( { user: “[place username here]”, </w:t>
      </w:r>
      <w:proofErr w:type="spellStart"/>
      <w:r w:rsidRPr="000B31E7">
        <w:rPr>
          <w:sz w:val="28"/>
        </w:rPr>
        <w:t>pwd</w:t>
      </w:r>
      <w:proofErr w:type="spellEnd"/>
      <w:r w:rsidRPr="000B31E7">
        <w:rPr>
          <w:sz w:val="28"/>
        </w:rPr>
        <w:t>: “</w:t>
      </w:r>
      <w:r w:rsidR="00B3026C">
        <w:rPr>
          <w:sz w:val="28"/>
        </w:rPr>
        <w:t>[</w:t>
      </w:r>
      <w:r w:rsidRPr="000B31E7">
        <w:rPr>
          <w:sz w:val="28"/>
        </w:rPr>
        <w:t>place password here]”, roles: [ "</w:t>
      </w:r>
      <w:proofErr w:type="spellStart"/>
      <w:r w:rsidRPr="000B31E7">
        <w:rPr>
          <w:sz w:val="28"/>
        </w:rPr>
        <w:t>readWrite</w:t>
      </w:r>
      <w:proofErr w:type="spellEnd"/>
      <w:r w:rsidRPr="000B31E7">
        <w:rPr>
          <w:sz w:val="28"/>
        </w:rPr>
        <w:t>", "</w:t>
      </w:r>
      <w:proofErr w:type="spellStart"/>
      <w:r w:rsidRPr="000B31E7">
        <w:rPr>
          <w:sz w:val="28"/>
        </w:rPr>
        <w:t>dbAdmin</w:t>
      </w:r>
      <w:proofErr w:type="spellEnd"/>
      <w:r w:rsidRPr="000B31E7">
        <w:rPr>
          <w:sz w:val="28"/>
        </w:rPr>
        <w:t>" ]} )”</w:t>
      </w:r>
      <w:r w:rsidRPr="000B31E7">
        <w:rPr>
          <w:sz w:val="28"/>
        </w:rPr>
        <w:br/>
      </w:r>
      <w:r w:rsidRPr="000B31E7">
        <w:rPr>
          <w:sz w:val="28"/>
        </w:rPr>
        <w:br/>
        <w:t>Then type “show users” to view new user.</w:t>
      </w:r>
      <w:r w:rsidRPr="000B31E7">
        <w:rPr>
          <w:sz w:val="28"/>
        </w:rPr>
        <w:br/>
      </w:r>
      <w:r w:rsidRPr="000B31E7">
        <w:rPr>
          <w:sz w:val="28"/>
        </w:rPr>
        <w:lastRenderedPageBreak/>
        <w:br/>
      </w:r>
      <w:r w:rsidRPr="000B31E7">
        <w:rPr>
          <w:noProof/>
          <w:sz w:val="28"/>
        </w:rPr>
        <w:drawing>
          <wp:inline distT="0" distB="0" distL="0" distR="0" wp14:anchorId="6CD7AA7D" wp14:editId="77EF6A09">
            <wp:extent cx="5943600" cy="252095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20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B41194" w14:textId="35709CD1" w:rsidR="003A5800" w:rsidRPr="000B31E7" w:rsidRDefault="003A5800" w:rsidP="003A5800">
      <w:pPr>
        <w:pStyle w:val="ListParagraph"/>
        <w:numPr>
          <w:ilvl w:val="0"/>
          <w:numId w:val="1"/>
        </w:numPr>
        <w:rPr>
          <w:sz w:val="28"/>
        </w:rPr>
      </w:pPr>
      <w:r w:rsidRPr="000B31E7">
        <w:rPr>
          <w:sz w:val="28"/>
        </w:rPr>
        <w:t>Type “exit” to exit Mongo shell.</w:t>
      </w:r>
    </w:p>
    <w:p w14:paraId="3A2F2120" w14:textId="77777777" w:rsidR="003A5800" w:rsidRPr="000B31E7" w:rsidRDefault="003A5800" w:rsidP="003A5800">
      <w:pPr>
        <w:pStyle w:val="ListParagraph"/>
        <w:numPr>
          <w:ilvl w:val="0"/>
          <w:numId w:val="1"/>
        </w:numPr>
        <w:rPr>
          <w:sz w:val="28"/>
        </w:rPr>
      </w:pPr>
      <w:r w:rsidRPr="000B31E7">
        <w:rPr>
          <w:sz w:val="28"/>
        </w:rPr>
        <w:t>Import the sample restaurants database by typing “</w:t>
      </w:r>
      <w:proofErr w:type="spellStart"/>
      <w:r w:rsidRPr="000B31E7">
        <w:rPr>
          <w:sz w:val="28"/>
        </w:rPr>
        <w:t>mongoimport</w:t>
      </w:r>
      <w:proofErr w:type="spellEnd"/>
      <w:r w:rsidRPr="000B31E7">
        <w:rPr>
          <w:sz w:val="28"/>
        </w:rPr>
        <w:t xml:space="preserve"> -u [your new MongoDB username] -p [Your MongoDB password] --db [your MongoDB name] --collection restaurants --drop --file ~/downloads/primer-</w:t>
      </w:r>
      <w:proofErr w:type="spellStart"/>
      <w:r w:rsidRPr="000B31E7">
        <w:rPr>
          <w:sz w:val="28"/>
        </w:rPr>
        <w:t>dataset.json</w:t>
      </w:r>
      <w:proofErr w:type="spellEnd"/>
      <w:r w:rsidRPr="000B31E7">
        <w:rPr>
          <w:sz w:val="28"/>
        </w:rPr>
        <w:t>”</w:t>
      </w:r>
      <w:r w:rsidRPr="000B31E7">
        <w:rPr>
          <w:sz w:val="28"/>
        </w:rPr>
        <w:br/>
      </w:r>
      <w:r w:rsidRPr="000B31E7">
        <w:rPr>
          <w:sz w:val="28"/>
        </w:rPr>
        <w:br/>
      </w:r>
      <w:r w:rsidRPr="000B31E7">
        <w:rPr>
          <w:noProof/>
          <w:sz w:val="28"/>
        </w:rPr>
        <w:drawing>
          <wp:inline distT="0" distB="0" distL="0" distR="0" wp14:anchorId="18AB8B23" wp14:editId="11EC5C74">
            <wp:extent cx="5943600" cy="583565"/>
            <wp:effectExtent l="0" t="0" r="0" b="698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83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0B31E7">
        <w:rPr>
          <w:sz w:val="28"/>
        </w:rPr>
        <w:br/>
      </w:r>
      <w:r w:rsidRPr="000B31E7">
        <w:rPr>
          <w:sz w:val="28"/>
        </w:rPr>
        <w:br/>
      </w:r>
    </w:p>
    <w:p w14:paraId="0697AE7B" w14:textId="77777777" w:rsidR="007C5BEC" w:rsidRPr="000B31E7" w:rsidRDefault="003A5800" w:rsidP="007C5BEC">
      <w:pPr>
        <w:pStyle w:val="ListParagraph"/>
        <w:numPr>
          <w:ilvl w:val="0"/>
          <w:numId w:val="1"/>
        </w:numPr>
        <w:rPr>
          <w:sz w:val="28"/>
        </w:rPr>
      </w:pPr>
      <w:r w:rsidRPr="000B31E7">
        <w:rPr>
          <w:sz w:val="28"/>
        </w:rPr>
        <w:t>Connect to Mongo</w:t>
      </w:r>
      <w:r w:rsidR="007C5BEC" w:rsidRPr="000B31E7">
        <w:rPr>
          <w:sz w:val="28"/>
        </w:rPr>
        <w:t xml:space="preserve"> again by typing </w:t>
      </w:r>
      <w:r w:rsidR="007C5BEC" w:rsidRPr="000B31E7">
        <w:rPr>
          <w:sz w:val="28"/>
        </w:rPr>
        <w:br/>
      </w:r>
      <w:r w:rsidR="007C5BEC" w:rsidRPr="000B31E7">
        <w:rPr>
          <w:sz w:val="28"/>
        </w:rPr>
        <w:br/>
        <w:t>mongo admin --username root --</w:t>
      </w:r>
      <w:proofErr w:type="gramStart"/>
      <w:r w:rsidR="007C5BEC" w:rsidRPr="000B31E7">
        <w:rPr>
          <w:sz w:val="28"/>
        </w:rPr>
        <w:t>p  [</w:t>
      </w:r>
      <w:proofErr w:type="gramEnd"/>
      <w:r w:rsidR="007C5BEC" w:rsidRPr="000B31E7">
        <w:rPr>
          <w:sz w:val="28"/>
        </w:rPr>
        <w:t>Bitnami root password]</w:t>
      </w:r>
      <w:r w:rsidR="007C5BEC" w:rsidRPr="000B31E7">
        <w:rPr>
          <w:sz w:val="28"/>
        </w:rPr>
        <w:br/>
      </w:r>
      <w:r w:rsidR="007C5BEC" w:rsidRPr="000B31E7">
        <w:rPr>
          <w:sz w:val="28"/>
        </w:rPr>
        <w:br/>
      </w:r>
      <w:r w:rsidR="007C5BEC" w:rsidRPr="000B31E7">
        <w:rPr>
          <w:noProof/>
          <w:sz w:val="28"/>
        </w:rPr>
        <w:drawing>
          <wp:inline distT="0" distB="0" distL="0" distR="0" wp14:anchorId="040D46EE" wp14:editId="0C66CC51">
            <wp:extent cx="5943600" cy="131953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19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C5BEC" w:rsidRPr="000B31E7">
        <w:rPr>
          <w:sz w:val="28"/>
        </w:rPr>
        <w:br/>
      </w:r>
    </w:p>
    <w:p w14:paraId="6B3C0AF2" w14:textId="5FC8C59F" w:rsidR="007C5BEC" w:rsidRPr="000B31E7" w:rsidRDefault="000B31E7" w:rsidP="003A5800">
      <w:pPr>
        <w:pStyle w:val="ListParagraph"/>
        <w:numPr>
          <w:ilvl w:val="0"/>
          <w:numId w:val="1"/>
        </w:numPr>
        <w:rPr>
          <w:sz w:val="28"/>
        </w:rPr>
      </w:pPr>
      <w:r>
        <w:rPr>
          <w:sz w:val="28"/>
        </w:rPr>
        <w:t>T</w:t>
      </w:r>
      <w:r w:rsidR="003A5800" w:rsidRPr="000B31E7">
        <w:rPr>
          <w:sz w:val="28"/>
        </w:rPr>
        <w:t xml:space="preserve">ype “show </w:t>
      </w:r>
      <w:proofErr w:type="spellStart"/>
      <w:r w:rsidR="003A5800" w:rsidRPr="000B31E7">
        <w:rPr>
          <w:sz w:val="28"/>
        </w:rPr>
        <w:t>dbs</w:t>
      </w:r>
      <w:proofErr w:type="spellEnd"/>
      <w:r w:rsidR="003A5800" w:rsidRPr="000B31E7">
        <w:rPr>
          <w:sz w:val="28"/>
        </w:rPr>
        <w:t xml:space="preserve">”, then “use </w:t>
      </w:r>
      <w:r w:rsidR="007C5BEC" w:rsidRPr="000B31E7">
        <w:rPr>
          <w:sz w:val="28"/>
        </w:rPr>
        <w:t>[your database name]”, then “show collections”.</w:t>
      </w:r>
      <w:r w:rsidR="007C5BEC" w:rsidRPr="000B31E7">
        <w:rPr>
          <w:sz w:val="28"/>
        </w:rPr>
        <w:br/>
      </w:r>
      <w:r w:rsidR="007C5BEC" w:rsidRPr="000B31E7">
        <w:rPr>
          <w:sz w:val="28"/>
        </w:rPr>
        <w:lastRenderedPageBreak/>
        <w:br/>
      </w:r>
      <w:r w:rsidR="007C5BEC" w:rsidRPr="000B31E7">
        <w:rPr>
          <w:noProof/>
          <w:sz w:val="28"/>
        </w:rPr>
        <w:drawing>
          <wp:inline distT="0" distB="0" distL="0" distR="0" wp14:anchorId="41EC43E4" wp14:editId="1FF55D2B">
            <wp:extent cx="1895238" cy="704762"/>
            <wp:effectExtent l="0" t="0" r="0" b="63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895238" cy="7047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88292B" w14:textId="77777777" w:rsidR="007161C2" w:rsidRPr="000B31E7" w:rsidRDefault="007C5BEC" w:rsidP="007C5BEC">
      <w:pPr>
        <w:pStyle w:val="ListParagraph"/>
        <w:numPr>
          <w:ilvl w:val="0"/>
          <w:numId w:val="1"/>
        </w:numPr>
        <w:rPr>
          <w:sz w:val="28"/>
        </w:rPr>
      </w:pPr>
      <w:r w:rsidRPr="000B31E7">
        <w:rPr>
          <w:sz w:val="28"/>
        </w:rPr>
        <w:t>To view the contents of the restaurants collection, type “</w:t>
      </w:r>
      <w:proofErr w:type="spellStart"/>
      <w:proofErr w:type="gramStart"/>
      <w:r w:rsidRPr="000B31E7">
        <w:rPr>
          <w:sz w:val="28"/>
        </w:rPr>
        <w:t>db.restaurants</w:t>
      </w:r>
      <w:proofErr w:type="gramEnd"/>
      <w:r w:rsidRPr="000B31E7">
        <w:rPr>
          <w:sz w:val="28"/>
        </w:rPr>
        <w:t>.find</w:t>
      </w:r>
      <w:proofErr w:type="spellEnd"/>
      <w:r w:rsidRPr="000B31E7">
        <w:rPr>
          <w:sz w:val="28"/>
        </w:rPr>
        <w:t>()”</w:t>
      </w:r>
      <w:r w:rsidRPr="000B31E7">
        <w:rPr>
          <w:sz w:val="28"/>
        </w:rPr>
        <w:br/>
      </w:r>
      <w:r w:rsidRPr="000B31E7">
        <w:rPr>
          <w:sz w:val="28"/>
        </w:rPr>
        <w:br/>
      </w:r>
      <w:r w:rsidRPr="000B31E7">
        <w:rPr>
          <w:noProof/>
          <w:sz w:val="28"/>
        </w:rPr>
        <w:drawing>
          <wp:inline distT="0" distB="0" distL="0" distR="0" wp14:anchorId="0B28E7C8" wp14:editId="2ECB4F86">
            <wp:extent cx="5943600" cy="224980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49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3CCFF9" w14:textId="69431B4A" w:rsidR="003A5800" w:rsidRPr="000B31E7" w:rsidRDefault="00B3026C" w:rsidP="00B3026C">
      <w:pPr>
        <w:pStyle w:val="ListParagraph"/>
        <w:numPr>
          <w:ilvl w:val="0"/>
          <w:numId w:val="1"/>
        </w:numPr>
        <w:rPr>
          <w:sz w:val="28"/>
        </w:rPr>
      </w:pPr>
      <w:r>
        <w:rPr>
          <w:sz w:val="28"/>
        </w:rPr>
        <w:t>Your MongoDB URI will be:</w:t>
      </w:r>
      <w:r>
        <w:rPr>
          <w:sz w:val="28"/>
        </w:rPr>
        <w:br/>
      </w:r>
      <w:r w:rsidRPr="00B3026C">
        <w:rPr>
          <w:sz w:val="28"/>
        </w:rPr>
        <w:t xml:space="preserve">mongodb:// </w:t>
      </w:r>
      <w:r w:rsidRPr="000B31E7">
        <w:rPr>
          <w:sz w:val="28"/>
        </w:rPr>
        <w:t>[place username here]</w:t>
      </w:r>
      <w:r w:rsidRPr="00B3026C">
        <w:rPr>
          <w:sz w:val="28"/>
        </w:rPr>
        <w:t xml:space="preserve">: </w:t>
      </w:r>
      <w:r>
        <w:rPr>
          <w:sz w:val="28"/>
        </w:rPr>
        <w:t>[</w:t>
      </w:r>
      <w:r w:rsidRPr="000B31E7">
        <w:rPr>
          <w:sz w:val="28"/>
        </w:rPr>
        <w:t>place password here]</w:t>
      </w:r>
      <w:r w:rsidRPr="00B3026C">
        <w:rPr>
          <w:sz w:val="28"/>
        </w:rPr>
        <w:t>@localhost/cis3801</w:t>
      </w:r>
      <w:r w:rsidR="003A5800" w:rsidRPr="000B31E7">
        <w:rPr>
          <w:sz w:val="28"/>
        </w:rPr>
        <w:br/>
      </w:r>
    </w:p>
    <w:sectPr w:rsidR="003A5800" w:rsidRPr="000B31E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3074402"/>
    <w:multiLevelType w:val="hybridMultilevel"/>
    <w:tmpl w:val="79B45CF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7A0MjE1N7A0MLK0NDVQ0lEKTi0uzszPAykwrgUA/cdvPywAAAA="/>
  </w:docVars>
  <w:rsids>
    <w:rsidRoot w:val="003A5800"/>
    <w:rsid w:val="000B31E7"/>
    <w:rsid w:val="002F5ADB"/>
    <w:rsid w:val="003A5800"/>
    <w:rsid w:val="007161C2"/>
    <w:rsid w:val="007C5BEC"/>
    <w:rsid w:val="00A97DBF"/>
    <w:rsid w:val="00B3026C"/>
    <w:rsid w:val="00C9301C"/>
    <w:rsid w:val="00D34C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34C0E5"/>
  <w15:chartTrackingRefBased/>
  <w15:docId w15:val="{AFC59358-1FD3-4DB4-A76A-519C51CC13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A580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A580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3A580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181</Words>
  <Characters>103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rey-Gilbert, Darice</dc:creator>
  <cp:keywords/>
  <dc:description/>
  <cp:lastModifiedBy>SONAM</cp:lastModifiedBy>
  <cp:revision>2</cp:revision>
  <dcterms:created xsi:type="dcterms:W3CDTF">2019-10-28T01:55:00Z</dcterms:created>
  <dcterms:modified xsi:type="dcterms:W3CDTF">2019-10-28T01:55:00Z</dcterms:modified>
</cp:coreProperties>
</file>